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0.jpg" ContentType="image/jpeg"/>
  <Override PartName="/word/media/rId35.png" ContentType="image/png"/>
  <Override PartName="/word/media/rId34.png" ContentType="image/png"/>
  <Override PartName="/word/media/rId30.png" ContentType="image/png"/>
  <Override PartName="/word/media/rId27.png" ContentType="image/png"/>
  <Override PartName="/word/media/rId26.png" ContentType="image/png"/>
  <Override PartName="/word/media/rId3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our-footed fans of the Montana Mesonet visit the new station near Broadus, MT. Photo: Kevin Hyde." title="" id="1" name="Picture"/>
            <a:graphic>
              <a:graphicData uri="http://schemas.openxmlformats.org/drawingml/2006/picture">
                <pic:pic>
                  <pic:nvPicPr>
                    <pic:cNvPr descr="./img/Kevin_Hyde_broadu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our-footed fans of the Montana Mesonet visit the new station near Broadus, MT. 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side from a period in early August, temperatures this summer were below normal across much of central Montana, while being above normal in northeastern Montana and west of the Rocky Mountain front. Warm conditions in the west contributed to drought declarations in the northwestern part of the state, and led to fears of an above-average fire season which mercifully didn’t materializ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June–August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across south-central and eastern Montana this summer, and below normal across nothern and western Montana. Portions of southern Montana experienced over double the normal amount of summer precipitation! Much of this happened in June, however; July and early August were closer to average across the stat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June–August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t xml:space="preserve">By the end of the summer, the US Drought Monitor had declared most of the northern and western portions of Montana to be abnormally dry, with north-central and northwestern portions of the state under drought conditions. This aligns with precipitation patterns from the summer, but soil moisture and evapotranspiration tell a slightly different story. In northwestern Montana, a deficit of soil moisture and groundwater will need to be resupplied by winter snowpack and spring rainfall in order for drought declarations to be lifted before next year’s growing seas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soil-moisture"/>
      <w:r>
        <w:t xml:space="preserve"> </w:t>
      </w:r>
      <w:r>
        <w:t xml:space="preserve">Soil Moisture</w:t>
      </w:r>
      <w:bookmarkEnd w:id="31"/>
    </w:p>
    <w:p>
      <w:pPr>
        <w:pStyle w:val="FirstParagraph"/>
      </w:pPr>
      <w:r>
        <w:t xml:space="preserve">Soil moisture is factored into forecasts as an indicator of wet or dry basin conditions and the potential for drought or flooding. Throughout the summer, the majority of Montana east of the Rockies enjoyed soil moisture surpluses (the blue areas in the map below), due to our above normal winter snowpack, protracted snowmelt, and above-average summer precipitation in south-central Montana. However, west of the Rockies experienced a soil moisture deficit (the yellow and orange areas) due primarily to below-normal precipitati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evapotranspiration"/>
      <w:r>
        <w:t xml:space="preserve"> </w:t>
      </w:r>
      <w:r>
        <w:t xml:space="preserve">Evapotranspiration</w:t>
      </w:r>
      <w:bookmarkEnd w:id="33"/>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e plot and graph below show the deviation from normal ET at the end of this summer. In the map, the green areas experienced greater amounts of ET than their normal amounts from 2000–2016 (the period of record); the brown areas experienced less ET. In the graph, the green line represents the average ET through the year, and the green band represents the extremes recorded during the 2000–2016 period. The jagged black line represent this year’s conditions; the jagged red line represents the 2017 conditions, for reference. Across Montana, 2018 ET has remained above average—reflecting that atmospheric demand was met by wetter than normal soil conditions. In contrast, 2017 ET declined to below-normal values from early June through the early September, reflecting last summer’s drought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0" Target="media/rId20.jp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09-27T17:01:31Z</dcterms:created>
  <dcterms:modified xsi:type="dcterms:W3CDTF">2018-09-27T17:01:31Z</dcterms:modified>
</cp:coreProperties>
</file>